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f77f37d8dc153fe17281095f92e1742fd4867"/>
      <w:r>
        <w:rPr>
          <w:b/>
        </w:rPr>
        <w:t xml:space="preserve">ПРОТОКОЛ ПРО РЕЗУЛЬТАТИ ЗЕМЕЛЬНИХ ТОРГІВ № LRE001-UA-20240328-954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Новоархангель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5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водного фонду площею 9 га за адресою: Кіровоградська область, Голованівський район, за межами с. Голубен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водного фонду загальною площею 9 г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2 761,5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27 20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227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828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ОСЬ ТАК УЛОВ", ЄДРПОУ: 4562938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енко Анастасія Вячеславівна, ІПН/РНОКПП: 31233180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енко Анастасія Вячеславівна</w:t>
            </w:r>
          </w:p>
        </w:tc>
        <w:tc>
          <w:p>
            <w:pPr>
              <w:pStyle w:val="Compact"/>
              <w:jc w:val="left"/>
            </w:pPr>
            <w:r>
              <w:t xml:space="preserve">2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40: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ОСЬ ТАК УЛОВ"</w:t>
            </w:r>
          </w:p>
        </w:tc>
        <w:tc>
          <w:p>
            <w:pPr>
              <w:pStyle w:val="Compact"/>
              <w:jc w:val="left"/>
            </w:pPr>
            <w:r>
              <w:t xml:space="preserve">27 205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09:29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ОСЬ ТАК УЛОВ", ЄДРПОУ: 4562938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360,25 грн (одна тисяча триста шістдесят гривень 2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5 468,20 грн (п'ять тисяч чотириста шістдесят вісім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21 736,80 грн (двадцять одна тисяча сімсот тридцять шість гривень 8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с-ще Новоарх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18999980334199815000011539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с-ще Новоарх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689999803341898120000115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34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5.2024 11:5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ОСЬ ТАК УЛОВ", ЄДРПОУ: 4562938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Новоархангель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55:52Z</dcterms:created>
  <dcterms:modified xsi:type="dcterms:W3CDTF">2024-05-20T06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